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Philippines</w:t>
      </w:r>
      <w:r>
        <w:t xml:space="preserve"> </w:t>
      </w:r>
      <w:r>
        <w:t xml:space="preserve">Manila</w:t>
      </w:r>
    </w:p>
    <w:bookmarkStart w:id="20" w:name="cover-letter"/>
    <w:p>
      <w:pPr>
        <w:pStyle w:val="Heading1"/>
      </w:pPr>
      <w:r>
        <w:t xml:space="preserve">Cover Letter</w:t>
      </w:r>
    </w:p>
    <w:p>
      <w:pPr>
        <w:pStyle w:val="FirstParagraph"/>
      </w:pPr>
      <w:r>
        <w:t xml:space="preserve">Dear [Employer's Name or Hiring Manager],</w:t>
      </w:r>
    </w:p>
    <w:p>
      <w:pPr>
        <w:pStyle w:val="BodyText"/>
      </w:pPr>
      <w:r>
        <w:t xml:space="preserve">I am writing to express my sincere interest in the Social Worker position at your esteemed organization in Manila, Philippines. As a dedicated and compassionate professional with over [X years] of experience in social work, I am eager to contribute my skills, knowledge, and passion for community development to support the vital work being done in this dynamic city. The opportunity to serve as a Social Worker in Manila aligns perfectly with my career goals and commitment to improving the lives of individuals and families facing adversity.</w:t>
      </w:r>
    </w:p>
    <w:p>
      <w:pPr>
        <w:pStyle w:val="BodyText"/>
      </w:pPr>
      <w:r>
        <w:t xml:space="preserve">Throughout my career, I have focused on empowering marginalized communities, advocating for social justice, and fostering resilience through holistic support systems. My experience includes working with diverse populations in both urban and rural settings, but it is the unique challenges and opportunities present in Manila that have always drawn me to this field. The Philippines, particularly Manila, is a city of contrasts—where rapid urbanization coexists with deep-rooted poverty, and where the need for compassionate social workers has never been greater. I am excited about the prospect of contributing my expertise to address these challenges while collaborating with an organization that shares my vision of creating equitable opportunities for all.</w:t>
      </w:r>
    </w:p>
    <w:p>
      <w:pPr>
        <w:pStyle w:val="BodyText"/>
      </w:pPr>
      <w:r>
        <w:t xml:space="preserve">As a Social Worker, I understand the importance of cultural sensitivity, empathy, and adaptability in navigating complex social issues. In Manila, where diverse cultural traditions and community structures shape the lives of its residents, these qualities are essential. My background includes extensive work in [specific areas such as mental health support, child welfare, family services, or crisis intervention], which has equipped me with the tools to connect with individuals from all walks of life. For example, during my time at [Previous Organization or Project], I led a community outreach initiative that provided education and resources to low-income families in Quezon City. This experience not only deepened my understanding of the socio-economic barriers faced by Manila’s residents but also reinforced my belief in the power of grassroots efforts to drive meaningful change.</w:t>
      </w:r>
    </w:p>
    <w:p>
      <w:pPr>
        <w:pStyle w:val="BodyText"/>
      </w:pPr>
      <w:r>
        <w:t xml:space="preserve">The role of a Social Worker in the Philippines is both challenging and deeply rewarding, as it requires a balance between systemic advocacy and direct service. I have always been inspired by the resilience of communities in Manila, where individuals and families often overcome significant obstacles with determination and hope. My approach to social work is rooted in collaboration—working closely with clients, families, and community stakeholders to develop personalized solutions that address their unique needs. Whether it’s providing crisis counseling, facilitating access to government programs, or supporting local initiatives that promote education and health, I am committed to ensuring that every individual feels heard, valued, and empowered.</w:t>
      </w:r>
    </w:p>
    <w:p>
      <w:pPr>
        <w:pStyle w:val="BodyText"/>
      </w:pPr>
      <w:r>
        <w:t xml:space="preserve">What sets me apart as a Social Worker is my ability to combine theoretical knowledge with practical action. My academic background in [Social Work Degree or related field] has been complemented by hands-on experience in [specific projects or roles], where I have honed skills such as case management, needs assessment, and program evaluation. Additionally, I am proficient in [relevant skills such as communication, trauma-informed care, or cultural competency training], which are critical for delivering effective support to diverse populations. In Manila, where the cultural landscape is rich and multifaceted, these skills enable me to build trust and foster meaningful relationships with clients and colleagues alike.</w:t>
      </w:r>
    </w:p>
    <w:p>
      <w:pPr>
        <w:pStyle w:val="BodyText"/>
      </w:pPr>
      <w:r>
        <w:t xml:space="preserve">Choosing to pursue a career as a Social Worker in the Philippines Manila is not just a professional decision—it is a personal one. I have long admired the country’s vibrant culture, its people’s strength, and its ongoing efforts to address social inequalities. The opportunity to contribute to this mission through my work as a Social Worker would be an honor. I am particularly drawn to your organization’s focus on [specific cause or initiative mentioned in the job posting], as it reflects my own values of compassion, equity, and empowerment. I am confident that my experience, dedication, and passion for social work make me a strong fit for this role.</w:t>
      </w:r>
    </w:p>
    <w:p>
      <w:pPr>
        <w:pStyle w:val="BodyText"/>
      </w:pPr>
      <w:r>
        <w:t xml:space="preserve">In conclusion, I am eager to bring my expertise as a Social Worker to your organization in Manila and contribute to the impactful work being done in the Philippines. I am deeply committed to supporting individuals and families in overcoming challenges and achieving their full potential. Thank you for considering my application. I would be grateful for the opportunity to discuss how my background and vision align with your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Philippines Manila</dc:title>
  <dc:creator/>
  <cp:keywords/>
  <dcterms:created xsi:type="dcterms:W3CDTF">2026-07-21T12:29:57Z</dcterms:created>
  <dcterms:modified xsi:type="dcterms:W3CDTF">2026-07-21T12:29:57Z</dcterms:modified>
</cp:coreProperties>
</file>

<file path=docProps/custom.xml><?xml version="1.0" encoding="utf-8"?>
<Properties xmlns="http://schemas.openxmlformats.org/officeDocument/2006/custom-properties" xmlns:vt="http://schemas.openxmlformats.org/officeDocument/2006/docPropsVTypes"/>
</file>